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4C2511" w14:textId="7768E846" w:rsidR="000D0844" w:rsidRPr="000D0844" w:rsidRDefault="000D0844">
      <w:pPr>
        <w:pStyle w:val="Title"/>
        <w:rPr>
          <w:sz w:val="44"/>
          <w:szCs w:val="44"/>
        </w:rPr>
      </w:pPr>
      <w:r w:rsidRPr="000D0844">
        <w:rPr>
          <w:sz w:val="44"/>
          <w:szCs w:val="44"/>
          <w:highlight w:val="yellow"/>
        </w:rPr>
        <w:t>R Programming</w:t>
      </w:r>
    </w:p>
    <w:p w14:paraId="430710A9" w14:textId="262AF029" w:rsidR="00600853" w:rsidRDefault="00875523">
      <w:pPr>
        <w:pStyle w:val="Title"/>
      </w:pPr>
      <w:r>
        <w:t>Week 9-10: Prepare - Heat maps, Spatial charts, and Contour charts</w:t>
      </w:r>
    </w:p>
    <w:p w14:paraId="0116FBE4" w14:textId="77777777" w:rsidR="00600853" w:rsidRDefault="00875523">
      <w:pPr>
        <w:pStyle w:val="Author"/>
      </w:pPr>
      <w:r>
        <w:t>Shani Kumar</w:t>
      </w:r>
    </w:p>
    <w:p w14:paraId="69C9FACB" w14:textId="77777777" w:rsidR="00600853" w:rsidRDefault="00875523">
      <w:pPr>
        <w:pStyle w:val="Heading2"/>
      </w:pPr>
      <w:bookmarkStart w:id="0" w:name="exercises-charts"/>
      <w:r>
        <w:t>Exercises: Charts</w:t>
      </w:r>
      <w:bookmarkEnd w:id="0"/>
    </w:p>
    <w:p w14:paraId="04A73AF5" w14:textId="77777777" w:rsidR="00600853" w:rsidRDefault="00875523">
      <w:pPr>
        <w:pStyle w:val="FirstParagraph"/>
      </w:pPr>
      <w:r>
        <w:t xml:space="preserve">You need to submit 3 heat maps, 3 spatial charts and 3 contour charts using Tableau or PowerBI, Python and R using the data below (or your own datasets). You can also use D3. You can choose which library to use in Python or R, documentation is provided to </w:t>
      </w:r>
      <w:r>
        <w:t>help you decide and as you start to play around in the libraries, you will decide which you prefer.</w:t>
      </w:r>
    </w:p>
    <w:p w14:paraId="1E8D7597" w14:textId="77777777" w:rsidR="00600853" w:rsidRDefault="00875523">
      <w:pPr>
        <w:pStyle w:val="BodyText"/>
      </w:pPr>
      <w:r>
        <w:rPr>
          <w:b/>
        </w:rPr>
        <w:t>Data source</w:t>
      </w:r>
      <w:r>
        <w:t xml:space="preserve"> We are using dataset from </w:t>
      </w:r>
      <w:hyperlink r:id="rId7">
        <w:r>
          <w:rPr>
            <w:rStyle w:val="Hyperlink"/>
          </w:rPr>
          <w:t>Data Source URL</w:t>
        </w:r>
      </w:hyperlink>
      <w:r>
        <w:t xml:space="preserve"> file.</w:t>
      </w:r>
    </w:p>
    <w:p w14:paraId="33E4D841" w14:textId="77777777" w:rsidR="00600853" w:rsidRDefault="00875523">
      <w:pPr>
        <w:pStyle w:val="SourceCode"/>
      </w:pP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Address       City   State   Zip.Code Latitude  Longitude</w:t>
      </w:r>
      <w:r>
        <w:br/>
      </w:r>
      <w:r>
        <w:rPr>
          <w:rStyle w:val="VerbatimChar"/>
        </w:rPr>
        <w:t>## 1  1205 N. Memorial Parkway Huntsville Alabama 35801-5930 34.74309  -86.60096</w:t>
      </w:r>
      <w:r>
        <w:br/>
      </w:r>
      <w:r>
        <w:rPr>
          <w:rStyle w:val="VerbatimChar"/>
        </w:rPr>
        <w:t>## 2      3650 Galleria Circle     Hoover Alabama 35244-2346 33.37765  -86.81242</w:t>
      </w:r>
      <w:r>
        <w:br/>
      </w:r>
      <w:r>
        <w:rPr>
          <w:rStyle w:val="VerbatimChar"/>
        </w:rPr>
        <w:t>## 3    8251 Eastchase Parkway</w:t>
      </w:r>
      <w:r>
        <w:rPr>
          <w:rStyle w:val="VerbatimChar"/>
        </w:rPr>
        <w:t xml:space="preserve"> Montgomery Alabama      36117 32.36389  -86.15088</w:t>
      </w:r>
      <w:r>
        <w:br/>
      </w:r>
      <w:r>
        <w:rPr>
          <w:rStyle w:val="VerbatimChar"/>
        </w:rPr>
        <w:t>## 4 5225 Commercial Boulevard     Juneau  Alaska 99801-7210 58.35920 -134.48300</w:t>
      </w:r>
      <w:r>
        <w:br/>
      </w:r>
      <w:r>
        <w:rPr>
          <w:rStyle w:val="VerbatimChar"/>
        </w:rPr>
        <w:t>## 5      330 West Dimond Blvd  Anchorage  Alaska 99515-1950 61.14327 -149.88422</w:t>
      </w:r>
      <w:r>
        <w:br/>
      </w:r>
      <w:r>
        <w:rPr>
          <w:rStyle w:val="VerbatimChar"/>
        </w:rPr>
        <w:t xml:space="preserve">## 6          4125 DeBarr Road  Anchorage  </w:t>
      </w:r>
      <w:r>
        <w:rPr>
          <w:rStyle w:val="VerbatimChar"/>
        </w:rPr>
        <w:t>Alaska 99508-3115 61.21081 -149.80434</w:t>
      </w:r>
    </w:p>
    <w:p w14:paraId="6D490A81" w14:textId="77777777" w:rsidR="00600853" w:rsidRDefault="00875523">
      <w:pPr>
        <w:pStyle w:val="SourceCode"/>
      </w:pPr>
      <w:r>
        <w:rPr>
          <w:rStyle w:val="VerbatimChar"/>
        </w:rPr>
        <w:t>##             Name  G  MIN  PTS  FGM  FGA   FGP FTM FTA   FTP X3PM X3PA  X3PP ORB</w:t>
      </w:r>
      <w:r>
        <w:br/>
      </w:r>
      <w:r>
        <w:rPr>
          <w:rStyle w:val="VerbatimChar"/>
        </w:rPr>
        <w:t>## 1   Dwyane Wade  79 38.6 30.2 10.8 22.0 0.491 7.5 9.8 0.765  1.1  3.5 0.317 1.1</w:t>
      </w:r>
      <w:r>
        <w:br/>
      </w:r>
      <w:r>
        <w:rPr>
          <w:rStyle w:val="VerbatimChar"/>
        </w:rPr>
        <w:t>## 2  LeBron James  81 37.7 28.4  9.7 19.9 0.489 7.3</w:t>
      </w:r>
      <w:r>
        <w:rPr>
          <w:rStyle w:val="VerbatimChar"/>
        </w:rPr>
        <w:t xml:space="preserve"> 9.4 0.780  1.6  4.7 0.344 1.3</w:t>
      </w:r>
      <w:r>
        <w:br/>
      </w:r>
      <w:r>
        <w:rPr>
          <w:rStyle w:val="VerbatimChar"/>
        </w:rPr>
        <w:t>## 3   Kobe Bryant  82 36.2 26.8  9.8 20.9 0.467 5.9 6.9 0.856  1.4  4.1 0.351 1.1</w:t>
      </w:r>
      <w:r>
        <w:br/>
      </w:r>
      <w:r>
        <w:rPr>
          <w:rStyle w:val="VerbatimChar"/>
        </w:rPr>
        <w:t>## 4 Dirk Nowitzki  81 37.7 25.9  9.6 20.0 0.479 6.0 6.7 0.890  0.8  2.1 0.359 1.1</w:t>
      </w:r>
      <w:r>
        <w:br/>
      </w:r>
      <w:r>
        <w:rPr>
          <w:rStyle w:val="VerbatimChar"/>
        </w:rPr>
        <w:t>## 5 Danny Granger  67 36.2 25.8  8.5 19.1 0.447 6.0 6.9 0.</w:t>
      </w:r>
      <w:r>
        <w:rPr>
          <w:rStyle w:val="VerbatimChar"/>
        </w:rPr>
        <w:t>878  2.7  6.7 0.404 0.7</w:t>
      </w:r>
      <w:r>
        <w:br/>
      </w:r>
      <w:r>
        <w:rPr>
          <w:rStyle w:val="VerbatimChar"/>
        </w:rPr>
        <w:t>## 6  Kevin Durant  74 39.0 25.3  8.9 18.8 0.476 6.1 7.1 0.863  1.3  3.1 0.422 1.0</w:t>
      </w:r>
      <w:r>
        <w:br/>
      </w:r>
      <w:r>
        <w:rPr>
          <w:rStyle w:val="VerbatimChar"/>
        </w:rPr>
        <w:lastRenderedPageBreak/>
        <w:t>##   DRB TRB AST STL BLK  TO  PF</w:t>
      </w:r>
      <w:r>
        <w:br/>
      </w:r>
      <w:r>
        <w:rPr>
          <w:rStyle w:val="VerbatimChar"/>
        </w:rPr>
        <w:t>## 1 3.9 5.0 7.5 2.2 1.3 3.4 2.3</w:t>
      </w:r>
      <w:r>
        <w:br/>
      </w:r>
      <w:r>
        <w:rPr>
          <w:rStyle w:val="VerbatimChar"/>
        </w:rPr>
        <w:t>## 2 6.3 7.6 7.2 1.7 1.1 3.0 1.7</w:t>
      </w:r>
      <w:r>
        <w:br/>
      </w:r>
      <w:r>
        <w:rPr>
          <w:rStyle w:val="VerbatimChar"/>
        </w:rPr>
        <w:t>## 3 4.1 5.2 4.9 1.5 0.5 2.6 2.3</w:t>
      </w:r>
      <w:r>
        <w:br/>
      </w:r>
      <w:r>
        <w:rPr>
          <w:rStyle w:val="VerbatimChar"/>
        </w:rPr>
        <w:t xml:space="preserve">## 4 7.3 8.4 2.4 </w:t>
      </w:r>
      <w:r>
        <w:rPr>
          <w:rStyle w:val="VerbatimChar"/>
        </w:rPr>
        <w:t>0.8 0.8 1.9 2.2</w:t>
      </w:r>
      <w:r>
        <w:br/>
      </w:r>
      <w:r>
        <w:rPr>
          <w:rStyle w:val="VerbatimChar"/>
        </w:rPr>
        <w:t>## 5 4.4 5.1 2.7 1.0 1.4 2.5 3.1</w:t>
      </w:r>
      <w:r>
        <w:br/>
      </w:r>
      <w:r>
        <w:rPr>
          <w:rStyle w:val="VerbatimChar"/>
        </w:rPr>
        <w:t>## 6 5.5 6.5 2.8 1.3 0.7 3.0 1.8</w:t>
      </w:r>
    </w:p>
    <w:p w14:paraId="2624EF5A" w14:textId="77777777" w:rsidR="00600853" w:rsidRDefault="00875523">
      <w:pPr>
        <w:pStyle w:val="Heading3"/>
      </w:pPr>
      <w:bookmarkStart w:id="1" w:name="data-structure"/>
      <w:r>
        <w:t>Data structure:</w:t>
      </w:r>
      <w:bookmarkEnd w:id="1"/>
    </w:p>
    <w:p w14:paraId="71FF062A" w14:textId="77777777" w:rsidR="00600853" w:rsidRDefault="00875523">
      <w:pPr>
        <w:pStyle w:val="SourceCode"/>
      </w:pPr>
      <w:r>
        <w:rPr>
          <w:rStyle w:val="VerbatimChar"/>
        </w:rPr>
        <w:t>## 'data.frame':    417 obs. of  6 variables:</w:t>
      </w:r>
      <w:r>
        <w:br/>
      </w:r>
      <w:r>
        <w:rPr>
          <w:rStyle w:val="VerbatimChar"/>
        </w:rPr>
        <w:t>##  $ Address  : Factor w/ 416 levels "1 Industrial Lane",..: 49 255 387 316 243 276 269 268 341 124 ...</w:t>
      </w:r>
      <w:r>
        <w:br/>
      </w:r>
      <w:r>
        <w:rPr>
          <w:rStyle w:val="VerbatimChar"/>
        </w:rPr>
        <w:t>##  $ C</w:t>
      </w:r>
      <w:r>
        <w:rPr>
          <w:rStyle w:val="VerbatimChar"/>
        </w:rPr>
        <w:t>ity     : Factor w/ 369 levels "Albany","Albuquerque",..: 139 137 210 147 7 7 256 330 330 117 ...</w:t>
      </w:r>
      <w:r>
        <w:br/>
      </w:r>
      <w:r>
        <w:rPr>
          <w:rStyle w:val="VerbatimChar"/>
        </w:rPr>
        <w:t>##  $ State    : Factor w/ 40 levels "Alabama","Alaska",..: 1 1 1 2 2 2 3 3 3 3 ...</w:t>
      </w:r>
      <w:r>
        <w:br/>
      </w:r>
      <w:r>
        <w:rPr>
          <w:rStyle w:val="VerbatimChar"/>
        </w:rPr>
        <w:t>##  $ Zip.Code : Factor w/ 415 levels "01089-4672","01923-1014",..: 115 11</w:t>
      </w:r>
      <w:r>
        <w:rPr>
          <w:rStyle w:val="VerbatimChar"/>
        </w:rPr>
        <w:t>4 116 415 414 413 239 238 237 235 ...</w:t>
      </w:r>
      <w:r>
        <w:br/>
      </w:r>
      <w:r>
        <w:rPr>
          <w:rStyle w:val="VerbatimChar"/>
        </w:rPr>
        <w:t>##  $ Latitude : num  34.7 33.4 32.4 58.4 61.1 ...</w:t>
      </w:r>
      <w:r>
        <w:br/>
      </w:r>
      <w:r>
        <w:rPr>
          <w:rStyle w:val="VerbatimChar"/>
        </w:rPr>
        <w:t>##  $ Longitude: num  -86.6 -86.8 -86.2 -134.5 -149.9 ...</w:t>
      </w:r>
    </w:p>
    <w:p w14:paraId="5F9C7B7B" w14:textId="77777777" w:rsidR="00600853" w:rsidRDefault="00875523">
      <w:pPr>
        <w:pStyle w:val="SourceCode"/>
      </w:pPr>
      <w:r>
        <w:rPr>
          <w:rStyle w:val="VerbatimChar"/>
        </w:rPr>
        <w:t>## 'data.frame':    50 obs. of  21 variables:</w:t>
      </w:r>
      <w:r>
        <w:br/>
      </w:r>
      <w:r>
        <w:rPr>
          <w:rStyle w:val="VerbatimChar"/>
        </w:rPr>
        <w:t>##  $ Name: Factor w/ 50 levels "Al Harrington ",..: 21 31 29 1</w:t>
      </w:r>
      <w:r>
        <w:rPr>
          <w:rStyle w:val="VerbatimChar"/>
        </w:rPr>
        <w:t>9 15 27 28 2 13 9 ...</w:t>
      </w:r>
      <w:r>
        <w:br/>
      </w:r>
      <w:r>
        <w:rPr>
          <w:rStyle w:val="VerbatimChar"/>
        </w:rPr>
        <w:t>##  $ G   : int  79 81 82 81 67 74 51 50 78 66 ...</w:t>
      </w:r>
      <w:r>
        <w:br/>
      </w:r>
      <w:r>
        <w:rPr>
          <w:rStyle w:val="VerbatimChar"/>
        </w:rPr>
        <w:t>##  $ MIN : num  38.6 37.7 36.2 37.7 36.2 39 38.2 36.6 38.5 34.5 ...</w:t>
      </w:r>
      <w:r>
        <w:br/>
      </w:r>
      <w:r>
        <w:rPr>
          <w:rStyle w:val="VerbatimChar"/>
        </w:rPr>
        <w:t>##  $ PTS : num  30.2 28.4 26.8 25.9 25.8 25.3 24.6 23.1 22.8 22.8 ...</w:t>
      </w:r>
      <w:r>
        <w:br/>
      </w:r>
      <w:r>
        <w:rPr>
          <w:rStyle w:val="VerbatimChar"/>
        </w:rPr>
        <w:t>##  $ FGM : num  10.8 9.7 9.8 9.6 8.5 8.9 6</w:t>
      </w:r>
      <w:r>
        <w:rPr>
          <w:rStyle w:val="VerbatimChar"/>
        </w:rPr>
        <w:t>.7 9.7 8.1 8.1 ...</w:t>
      </w:r>
      <w:r>
        <w:br/>
      </w:r>
      <w:r>
        <w:rPr>
          <w:rStyle w:val="VerbatimChar"/>
        </w:rPr>
        <w:t>##  $ FGA : num  22 19.9 20.9 20 19.1 18.8 15.9 19.5 16.1 18.3 ...</w:t>
      </w:r>
      <w:r>
        <w:br/>
      </w:r>
      <w:r>
        <w:rPr>
          <w:rStyle w:val="VerbatimChar"/>
        </w:rPr>
        <w:t>##  $ FGP : num  0.491 0.489 0.467 0.479 0.447 0.476 0.42 0.497 0.503 0.443 ...</w:t>
      </w:r>
      <w:r>
        <w:br/>
      </w:r>
      <w:r>
        <w:rPr>
          <w:rStyle w:val="VerbatimChar"/>
        </w:rPr>
        <w:t>##  $ FTM : num  7.5 7.3 5.9 6 6 6.1 9 3.7 5.8 5.6 ...</w:t>
      </w:r>
      <w:r>
        <w:br/>
      </w:r>
      <w:r>
        <w:rPr>
          <w:rStyle w:val="VerbatimChar"/>
        </w:rPr>
        <w:t>##  $ FTA : num  9.8 9.4 6.9 6.7 6.</w:t>
      </w:r>
      <w:r>
        <w:rPr>
          <w:rStyle w:val="VerbatimChar"/>
        </w:rPr>
        <w:t>9 7.1 10.3 5 6.7 7.1 ...</w:t>
      </w:r>
      <w:r>
        <w:br/>
      </w:r>
      <w:r>
        <w:rPr>
          <w:rStyle w:val="VerbatimChar"/>
        </w:rPr>
        <w:t>##  $ FTP : num  0.765 0.78 0.856 0.89 0.878 0.863 0.867 0.738 0.868 0.793 ...</w:t>
      </w:r>
      <w:r>
        <w:br/>
      </w:r>
      <w:r>
        <w:rPr>
          <w:rStyle w:val="VerbatimChar"/>
        </w:rPr>
        <w:t>##  $ X3PM: num  1.1 1.6 1.4 0.8 2.7 1.3 2.3 0 0.8 1 ...</w:t>
      </w:r>
      <w:r>
        <w:br/>
      </w:r>
      <w:r>
        <w:rPr>
          <w:rStyle w:val="VerbatimChar"/>
        </w:rPr>
        <w:t>##  $ X3PA: num  3.5 4.7 4.1 2.1 6.7 3.1 5.4 0.1 2.3 2.6 ...</w:t>
      </w:r>
      <w:r>
        <w:br/>
      </w:r>
      <w:r>
        <w:rPr>
          <w:rStyle w:val="VerbatimChar"/>
        </w:rPr>
        <w:t>##  $ X3PP: num  0.317 0.344 0.351 0.359 0.404 0.422 0.415 0 0.364 0.371 ...</w:t>
      </w:r>
      <w:r>
        <w:br/>
      </w:r>
      <w:r>
        <w:rPr>
          <w:rStyle w:val="VerbatimChar"/>
        </w:rPr>
        <w:t>##  $ ORB : num  1.1 1.3 1.1 1.1 0.7 1 0.6 3.4 0.9 1.6 ...</w:t>
      </w:r>
      <w:r>
        <w:br/>
      </w:r>
      <w:r>
        <w:rPr>
          <w:rStyle w:val="VerbatimChar"/>
        </w:rPr>
        <w:t>##  $ DRB : num  3.9 6.3 4.1 7.3 4.4 5.5 3 7.5 4.7 5.2 ...</w:t>
      </w:r>
      <w:r>
        <w:br/>
      </w:r>
      <w:r>
        <w:rPr>
          <w:rStyle w:val="VerbatimChar"/>
        </w:rPr>
        <w:t>##  $ TRB : num  5 7.6 5.2 8.4 5.1 6.5 3.6 11 5.5 6.8 ...</w:t>
      </w:r>
      <w:r>
        <w:br/>
      </w:r>
      <w:r>
        <w:rPr>
          <w:rStyle w:val="VerbatimChar"/>
        </w:rPr>
        <w:t>##  $ AST : num  7.5 7.2 4.9 2.4 2.7 2.8 2.7 1.6 11 3.4 ...</w:t>
      </w:r>
      <w:r>
        <w:br/>
      </w:r>
      <w:r>
        <w:rPr>
          <w:rStyle w:val="VerbatimChar"/>
        </w:rPr>
        <w:t>##  $ STL : num  2.2 1.7 1.5 0.8 1 1.3 1.2 0.8 2.8 1.1 ...</w:t>
      </w:r>
      <w:r>
        <w:br/>
      </w:r>
      <w:r>
        <w:rPr>
          <w:rStyle w:val="VerbatimChar"/>
        </w:rPr>
        <w:t>##  $ BLK : num  1.3 1.1 0.5 0.8 1.4 0.7 0.2 1.7 0.1 0.4 ...</w:t>
      </w:r>
      <w:r>
        <w:br/>
      </w:r>
      <w:r>
        <w:rPr>
          <w:rStyle w:val="VerbatimChar"/>
        </w:rPr>
        <w:t>##  $ TO  : num  3</w:t>
      </w:r>
      <w:r>
        <w:rPr>
          <w:rStyle w:val="VerbatimChar"/>
        </w:rPr>
        <w:t>.4 3 2.6 1.9 2.5 3 2.9 1.8 3 3 ...</w:t>
      </w:r>
      <w:r>
        <w:br/>
      </w:r>
      <w:r>
        <w:rPr>
          <w:rStyle w:val="VerbatimChar"/>
        </w:rPr>
        <w:t>##  $ PF  : num  2.3 1.7 2.3 2.2 3.1 1.8 2.3 2.8 2.7 3 ...</w:t>
      </w:r>
    </w:p>
    <w:p w14:paraId="113A1233" w14:textId="77777777" w:rsidR="00600853" w:rsidRDefault="00875523">
      <w:r>
        <w:br w:type="page"/>
      </w:r>
    </w:p>
    <w:p w14:paraId="7BD8F34F" w14:textId="77777777" w:rsidR="00600853" w:rsidRDefault="00875523">
      <w:pPr>
        <w:pStyle w:val="Heading3"/>
      </w:pPr>
      <w:bookmarkStart w:id="2" w:name="construct-charts"/>
      <w:r>
        <w:lastRenderedPageBreak/>
        <w:t>Construct Charts:</w:t>
      </w:r>
      <w:bookmarkEnd w:id="2"/>
    </w:p>
    <w:p w14:paraId="4CFB1429" w14:textId="77777777" w:rsidR="00600853" w:rsidRDefault="00875523">
      <w:pPr>
        <w:pStyle w:val="FirstParagraph"/>
      </w:pPr>
      <w:r>
        <w:rPr>
          <w:b/>
        </w:rPr>
        <w:t>Heat Map</w:t>
      </w:r>
    </w:p>
    <w:p w14:paraId="5741497A" w14:textId="77777777" w:rsidR="00600853" w:rsidRDefault="00875523">
      <w:pPr>
        <w:pStyle w:val="BodyText"/>
      </w:pPr>
      <w:r>
        <w:rPr>
          <w:noProof/>
        </w:rPr>
        <w:drawing>
          <wp:inline distT="0" distB="0" distL="0" distR="0" wp14:anchorId="0C2E3473" wp14:editId="639ED47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rcise_Chart_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CAC53" w14:textId="77777777" w:rsidR="00600853" w:rsidRDefault="00875523">
      <w:r>
        <w:br w:type="page"/>
      </w:r>
    </w:p>
    <w:p w14:paraId="415BF8A5" w14:textId="77777777" w:rsidR="00600853" w:rsidRDefault="00875523">
      <w:pPr>
        <w:pStyle w:val="BodyText"/>
      </w:pPr>
      <w:r>
        <w:rPr>
          <w:b/>
        </w:rPr>
        <w:lastRenderedPageBreak/>
        <w:t>Spatial Plot</w:t>
      </w:r>
    </w:p>
    <w:p w14:paraId="005E9B9A" w14:textId="77777777" w:rsidR="00600853" w:rsidRDefault="00875523">
      <w:pPr>
        <w:pStyle w:val="BodyText"/>
      </w:pPr>
      <w:r>
        <w:rPr>
          <w:noProof/>
        </w:rPr>
        <w:drawing>
          <wp:inline distT="0" distB="0" distL="0" distR="0" wp14:anchorId="5F493437" wp14:editId="1665062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rcise_Chart_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40543" w14:textId="77777777" w:rsidR="00600853" w:rsidRDefault="00875523">
      <w:r>
        <w:br w:type="page"/>
      </w:r>
    </w:p>
    <w:p w14:paraId="0BCABC87" w14:textId="77777777" w:rsidR="00600853" w:rsidRDefault="00875523">
      <w:pPr>
        <w:pStyle w:val="BodyText"/>
      </w:pPr>
      <w:r>
        <w:rPr>
          <w:b/>
        </w:rPr>
        <w:lastRenderedPageBreak/>
        <w:t>Countour plot</w:t>
      </w:r>
    </w:p>
    <w:p w14:paraId="7BAF3917" w14:textId="0EA3CF14" w:rsidR="00600853" w:rsidRDefault="00875523">
      <w:pPr>
        <w:pStyle w:val="BodyText"/>
      </w:pPr>
      <w:r>
        <w:rPr>
          <w:noProof/>
        </w:rPr>
        <w:drawing>
          <wp:inline distT="0" distB="0" distL="0" distR="0" wp14:anchorId="3CAA271D" wp14:editId="66AB63A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rcise_Chart_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BD94E" w14:textId="21DC512A" w:rsidR="000D0844" w:rsidRDefault="000D0844">
      <w:pPr>
        <w:pStyle w:val="BodyText"/>
      </w:pPr>
    </w:p>
    <w:p w14:paraId="1C228B35" w14:textId="744326A6" w:rsidR="000D0844" w:rsidRDefault="000D0844">
      <w:pPr>
        <w:pStyle w:val="BodyText"/>
      </w:pPr>
    </w:p>
    <w:p w14:paraId="4F2EA990" w14:textId="4C2BCB82" w:rsidR="000D0844" w:rsidRDefault="000D0844">
      <w:pPr>
        <w:pStyle w:val="BodyText"/>
      </w:pPr>
    </w:p>
    <w:p w14:paraId="472B1E08" w14:textId="5C2BF0A5" w:rsidR="000D0844" w:rsidRDefault="000D0844">
      <w:pPr>
        <w:pStyle w:val="BodyText"/>
      </w:pPr>
    </w:p>
    <w:p w14:paraId="1CBBDEAF" w14:textId="6E5A92E6" w:rsidR="000D0844" w:rsidRDefault="000D0844">
      <w:pPr>
        <w:pStyle w:val="BodyText"/>
      </w:pPr>
    </w:p>
    <w:p w14:paraId="23C26BA8" w14:textId="74A8C74C" w:rsidR="000D0844" w:rsidRDefault="000D0844">
      <w:pPr>
        <w:pStyle w:val="BodyText"/>
      </w:pPr>
    </w:p>
    <w:p w14:paraId="09F2A274" w14:textId="3C4EE8B9" w:rsidR="000D0844" w:rsidRDefault="000D0844">
      <w:pPr>
        <w:pStyle w:val="BodyText"/>
      </w:pPr>
    </w:p>
    <w:p w14:paraId="3A42DDF8" w14:textId="324A47FD" w:rsidR="000D0844" w:rsidRDefault="000D0844">
      <w:pPr>
        <w:pStyle w:val="BodyText"/>
      </w:pPr>
    </w:p>
    <w:p w14:paraId="66B88708" w14:textId="50211ABE" w:rsidR="000D0844" w:rsidRDefault="000D0844">
      <w:pPr>
        <w:pStyle w:val="BodyText"/>
      </w:pPr>
    </w:p>
    <w:p w14:paraId="210BC6E3" w14:textId="5BD9C077" w:rsidR="000D0844" w:rsidRDefault="000D0844">
      <w:pPr>
        <w:pStyle w:val="BodyText"/>
      </w:pPr>
    </w:p>
    <w:p w14:paraId="4BB97271" w14:textId="24683165" w:rsidR="000D0844" w:rsidRDefault="000D0844">
      <w:pPr>
        <w:pStyle w:val="BodyText"/>
      </w:pPr>
    </w:p>
    <w:p w14:paraId="6A2D47F4" w14:textId="662E3D92" w:rsidR="000D0844" w:rsidRDefault="000D0844">
      <w:pPr>
        <w:pStyle w:val="BodyText"/>
      </w:pPr>
    </w:p>
    <w:p w14:paraId="05281147" w14:textId="1FB42937" w:rsidR="000D0844" w:rsidRDefault="000D0844" w:rsidP="000D0844">
      <w:pPr>
        <w:pStyle w:val="Title"/>
        <w:rPr>
          <w:sz w:val="44"/>
          <w:szCs w:val="44"/>
        </w:rPr>
      </w:pPr>
      <w:r>
        <w:rPr>
          <w:sz w:val="44"/>
          <w:szCs w:val="44"/>
          <w:highlight w:val="yellow"/>
        </w:rPr>
        <w:lastRenderedPageBreak/>
        <w:t>Tableau</w:t>
      </w:r>
    </w:p>
    <w:p w14:paraId="5D9DEB6F" w14:textId="0E5DF3F8" w:rsidR="000D0844" w:rsidRDefault="000D0844" w:rsidP="000D0844">
      <w:pPr>
        <w:pStyle w:val="BodyText"/>
      </w:pPr>
    </w:p>
    <w:p w14:paraId="4565211F" w14:textId="3B609A9E" w:rsidR="000D0844" w:rsidRDefault="000D0844" w:rsidP="000D0844">
      <w:pPr>
        <w:pStyle w:val="BodyText"/>
      </w:pPr>
      <w:r>
        <w:t>Heat Map</w:t>
      </w:r>
    </w:p>
    <w:p w14:paraId="78E6BAFA" w14:textId="057D66C0" w:rsidR="000D0844" w:rsidRDefault="000D0844" w:rsidP="000D0844">
      <w:pPr>
        <w:pStyle w:val="BodyText"/>
      </w:pPr>
      <w:r w:rsidRPr="000D0844">
        <w:drawing>
          <wp:inline distT="0" distB="0" distL="0" distR="0" wp14:anchorId="55DF4AA2" wp14:editId="1D697BD7">
            <wp:extent cx="5329989" cy="69808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30789" cy="698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B258" w14:textId="14118A0A" w:rsidR="000D0844" w:rsidRPr="000D0844" w:rsidRDefault="000D0844" w:rsidP="000D0844">
      <w:pPr>
        <w:pStyle w:val="BodyText"/>
      </w:pPr>
      <w:r w:rsidRPr="000D0844">
        <w:lastRenderedPageBreak/>
        <w:drawing>
          <wp:inline distT="0" distB="0" distL="0" distR="0" wp14:anchorId="7FE95AA6" wp14:editId="2B0F5004">
            <wp:extent cx="5943600" cy="33788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CF364" w14:textId="36DB7731" w:rsidR="000D0844" w:rsidRDefault="000D0844">
      <w:pPr>
        <w:pStyle w:val="BodyText"/>
      </w:pPr>
    </w:p>
    <w:p w14:paraId="1C78696C" w14:textId="527106CF" w:rsidR="000D0844" w:rsidRDefault="000D0844">
      <w:pPr>
        <w:pStyle w:val="BodyText"/>
      </w:pPr>
    </w:p>
    <w:p w14:paraId="551F2457" w14:textId="26C20216" w:rsidR="000D0844" w:rsidRDefault="000D0844">
      <w:pPr>
        <w:pStyle w:val="BodyText"/>
      </w:pPr>
    </w:p>
    <w:p w14:paraId="7BD6CFB8" w14:textId="792CEE27" w:rsidR="000D0844" w:rsidRDefault="000D0844">
      <w:pPr>
        <w:pStyle w:val="BodyText"/>
      </w:pPr>
      <w:r w:rsidRPr="000D0844">
        <w:drawing>
          <wp:inline distT="0" distB="0" distL="0" distR="0" wp14:anchorId="642A6D3E" wp14:editId="266B3069">
            <wp:extent cx="5943600" cy="33788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94F58" w14:textId="3AB0730E" w:rsidR="000D0844" w:rsidRDefault="000D0844">
      <w:pPr>
        <w:pStyle w:val="BodyText"/>
      </w:pPr>
    </w:p>
    <w:p w14:paraId="1E3AACBD" w14:textId="4C01A188" w:rsidR="000D0844" w:rsidRDefault="000D0844">
      <w:pPr>
        <w:pStyle w:val="BodyText"/>
      </w:pPr>
    </w:p>
    <w:p w14:paraId="759EB432" w14:textId="7506DE15" w:rsidR="000D0844" w:rsidRPr="00497FCF" w:rsidRDefault="000D0844" w:rsidP="00497FCF">
      <w:pPr>
        <w:pStyle w:val="Title"/>
        <w:rPr>
          <w:sz w:val="44"/>
          <w:szCs w:val="44"/>
        </w:rPr>
      </w:pPr>
      <w:r w:rsidRPr="000D0844">
        <w:rPr>
          <w:sz w:val="44"/>
          <w:szCs w:val="44"/>
          <w:highlight w:val="yellow"/>
        </w:rPr>
        <w:t>Python</w:t>
      </w:r>
    </w:p>
    <w:p w14:paraId="4F36EABA" w14:textId="77777777" w:rsidR="00497FCF" w:rsidRDefault="00497FCF">
      <w:pPr>
        <w:pStyle w:val="BodyText"/>
      </w:pPr>
      <w:r>
        <w:rPr>
          <w:noProof/>
        </w:rPr>
        <w:drawing>
          <wp:inline distT="0" distB="0" distL="0" distR="0" wp14:anchorId="7B749517" wp14:editId="4FE28D27">
            <wp:extent cx="5943600" cy="2820035"/>
            <wp:effectExtent l="0" t="0" r="0" b="0"/>
            <wp:docPr id="8" name="Picture 8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A8C64" w14:textId="77777777" w:rsidR="00497FCF" w:rsidRDefault="00497FCF">
      <w:pPr>
        <w:pStyle w:val="BodyText"/>
      </w:pPr>
      <w:r>
        <w:rPr>
          <w:noProof/>
        </w:rPr>
        <w:drawing>
          <wp:inline distT="0" distB="0" distL="0" distR="0" wp14:anchorId="603F1921" wp14:editId="5AF7B229">
            <wp:extent cx="5913070" cy="4259179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145" cy="4271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4CA55" w14:textId="08D7C4EE" w:rsidR="000D0844" w:rsidRDefault="00497FCF">
      <w:pPr>
        <w:pStyle w:val="BodyText"/>
      </w:pPr>
      <w:r>
        <w:rPr>
          <w:noProof/>
        </w:rPr>
        <w:lastRenderedPageBreak/>
        <w:drawing>
          <wp:inline distT="0" distB="0" distL="0" distR="0" wp14:anchorId="7DF9D17C" wp14:editId="68D56B04">
            <wp:extent cx="5943600" cy="3557270"/>
            <wp:effectExtent l="0" t="0" r="0" b="0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100EAA" wp14:editId="13A11814">
            <wp:extent cx="5943600" cy="4236085"/>
            <wp:effectExtent l="0" t="0" r="0" b="0"/>
            <wp:docPr id="11" name="Picture 11" descr="Graphical user interface,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chart, scatter char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7D501" w14:textId="37236560" w:rsidR="00497FCF" w:rsidRDefault="00497FCF">
      <w:pPr>
        <w:pStyle w:val="BodyText"/>
      </w:pPr>
      <w:r>
        <w:rPr>
          <w:noProof/>
        </w:rPr>
        <w:lastRenderedPageBreak/>
        <w:drawing>
          <wp:inline distT="0" distB="0" distL="0" distR="0" wp14:anchorId="63F4F43B" wp14:editId="69D12848">
            <wp:extent cx="5943600" cy="3822065"/>
            <wp:effectExtent l="0" t="0" r="0" b="0"/>
            <wp:docPr id="12" name="Picture 1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7F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7DDA87" w14:textId="77777777" w:rsidR="00875523" w:rsidRDefault="00875523">
      <w:pPr>
        <w:spacing w:after="0"/>
      </w:pPr>
      <w:r>
        <w:separator/>
      </w:r>
    </w:p>
  </w:endnote>
  <w:endnote w:type="continuationSeparator" w:id="0">
    <w:p w14:paraId="10AE9A2A" w14:textId="77777777" w:rsidR="00875523" w:rsidRDefault="008755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688A02" w14:textId="77777777" w:rsidR="00875523" w:rsidRDefault="00875523">
      <w:r>
        <w:separator/>
      </w:r>
    </w:p>
  </w:footnote>
  <w:footnote w:type="continuationSeparator" w:id="0">
    <w:p w14:paraId="05D96DF1" w14:textId="77777777" w:rsidR="00875523" w:rsidRDefault="008755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AF28F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32DF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844"/>
    <w:rsid w:val="00497FCF"/>
    <w:rsid w:val="004E29B3"/>
    <w:rsid w:val="00590D07"/>
    <w:rsid w:val="00600853"/>
    <w:rsid w:val="00784D58"/>
    <w:rsid w:val="0087552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97A6B1"/>
  <w15:docId w15:val="{A8ADFDFB-E995-2341-B91E-FFBD64174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497F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content.bellevue.edu/cst/dsc/640/datasets/ex5-2.zip" TargetMode="Externa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9-10: Prepare - Heat maps, Spatial charts, and Contour charts</vt:lpstr>
    </vt:vector>
  </TitlesOfParts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-10: Prepare - Heat maps, Spatial charts, and Contour charts</dc:title>
  <dc:creator>Shani Kumar</dc:creator>
  <cp:keywords/>
  <cp:lastModifiedBy>Shani Kumar</cp:lastModifiedBy>
  <cp:revision>2</cp:revision>
  <dcterms:created xsi:type="dcterms:W3CDTF">2020-11-16T07:43:00Z</dcterms:created>
  <dcterms:modified xsi:type="dcterms:W3CDTF">2020-11-16T09:26:00Z</dcterms:modified>
</cp:coreProperties>
</file>